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4F3F4" w14:textId="77777777" w:rsidR="00A16883" w:rsidRPr="00D35710" w:rsidRDefault="00A16883" w:rsidP="0077129F">
      <w:pPr>
        <w:rPr>
          <w:szCs w:val="21"/>
        </w:rPr>
      </w:pPr>
      <w:r w:rsidRPr="00D35710">
        <w:rPr>
          <w:rFonts w:hint="eastAsia"/>
          <w:szCs w:val="21"/>
        </w:rPr>
        <w:t>＜別紙</w:t>
      </w:r>
      <w:r w:rsidR="003C324E" w:rsidRPr="00D35710">
        <w:rPr>
          <w:szCs w:val="21"/>
        </w:rPr>
        <w:t>2</w:t>
      </w:r>
      <w:r w:rsidRPr="00D35710">
        <w:rPr>
          <w:rFonts w:hint="eastAsia"/>
          <w:szCs w:val="21"/>
        </w:rPr>
        <w:t>＞</w:t>
      </w:r>
    </w:p>
    <w:p w14:paraId="519F9DD9" w14:textId="00B69690" w:rsidR="00B05D79" w:rsidRPr="00D35710" w:rsidRDefault="00B05D79" w:rsidP="0077129F">
      <w:pPr>
        <w:jc w:val="center"/>
        <w:rPr>
          <w:sz w:val="28"/>
          <w:szCs w:val="28"/>
        </w:rPr>
      </w:pPr>
      <w:r w:rsidRPr="00D35710">
        <w:rPr>
          <w:rFonts w:hint="eastAsia"/>
          <w:sz w:val="28"/>
          <w:szCs w:val="28"/>
        </w:rPr>
        <w:t>苦情・異議申立て書</w:t>
      </w:r>
    </w:p>
    <w:p w14:paraId="73776F3C" w14:textId="77777777" w:rsidR="00B05D79" w:rsidRPr="00D35710" w:rsidRDefault="00B05D79"/>
    <w:tbl>
      <w:tblPr>
        <w:tblW w:w="850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76"/>
        <w:gridCol w:w="7229"/>
      </w:tblGrid>
      <w:tr w:rsidR="00D35710" w:rsidRPr="00D35710" w14:paraId="30632650" w14:textId="77777777" w:rsidTr="00D35710">
        <w:trPr>
          <w:trHeight w:val="321"/>
        </w:trPr>
        <w:tc>
          <w:tcPr>
            <w:tcW w:w="1276" w:type="dxa"/>
            <w:vAlign w:val="center"/>
          </w:tcPr>
          <w:p w14:paraId="47F35618" w14:textId="77777777" w:rsidR="003C727A" w:rsidRPr="00D35710" w:rsidRDefault="00DB6738" w:rsidP="003416AB">
            <w:pPr>
              <w:spacing w:line="340" w:lineRule="exact"/>
              <w:jc w:val="left"/>
            </w:pPr>
            <w:r w:rsidRPr="00D35710">
              <w:rPr>
                <w:rFonts w:hint="eastAsia"/>
              </w:rPr>
              <w:t>申立日</w:t>
            </w:r>
          </w:p>
        </w:tc>
        <w:tc>
          <w:tcPr>
            <w:tcW w:w="7229" w:type="dxa"/>
            <w:vAlign w:val="center"/>
          </w:tcPr>
          <w:p w14:paraId="5D3AB5F3" w14:textId="77777777" w:rsidR="003C727A" w:rsidRPr="00D35710" w:rsidRDefault="003C727A" w:rsidP="003416AB">
            <w:pPr>
              <w:pStyle w:val="a6"/>
              <w:tabs>
                <w:tab w:val="clear" w:pos="4252"/>
                <w:tab w:val="clear" w:pos="8504"/>
              </w:tabs>
              <w:snapToGrid/>
              <w:spacing w:line="340" w:lineRule="exact"/>
            </w:pPr>
            <w:r w:rsidRPr="00D35710">
              <w:rPr>
                <w:rFonts w:hint="eastAsia"/>
              </w:rPr>
              <w:t xml:space="preserve">　　　　年　　月　　日</w:t>
            </w:r>
          </w:p>
        </w:tc>
      </w:tr>
      <w:tr w:rsidR="00D35710" w:rsidRPr="00D35710" w14:paraId="734F3EA7" w14:textId="77777777" w:rsidTr="00D35710">
        <w:trPr>
          <w:trHeight w:val="176"/>
        </w:trPr>
        <w:tc>
          <w:tcPr>
            <w:tcW w:w="1276" w:type="dxa"/>
            <w:vAlign w:val="center"/>
          </w:tcPr>
          <w:p w14:paraId="66C18847" w14:textId="77777777" w:rsidR="003C727A" w:rsidRPr="00D35710" w:rsidRDefault="00DB6738" w:rsidP="003416AB">
            <w:pPr>
              <w:spacing w:line="360" w:lineRule="exact"/>
              <w:jc w:val="left"/>
            </w:pPr>
            <w:r w:rsidRPr="00D35710">
              <w:rPr>
                <w:rFonts w:hint="eastAsia"/>
              </w:rPr>
              <w:t>分類</w:t>
            </w:r>
          </w:p>
        </w:tc>
        <w:tc>
          <w:tcPr>
            <w:tcW w:w="7229" w:type="dxa"/>
            <w:vAlign w:val="center"/>
          </w:tcPr>
          <w:p w14:paraId="2995F4FE" w14:textId="77777777" w:rsidR="00DB6738" w:rsidRPr="00D35710" w:rsidRDefault="00DB6738" w:rsidP="0077129F">
            <w:pPr>
              <w:spacing w:line="360" w:lineRule="exact"/>
            </w:pPr>
            <w:r w:rsidRPr="00D35710">
              <w:rPr>
                <w:rFonts w:hint="eastAsia"/>
              </w:rPr>
              <w:t>□苦情</w:t>
            </w:r>
          </w:p>
          <w:p w14:paraId="78E48F02" w14:textId="77777777" w:rsidR="003C727A" w:rsidRPr="00D35710" w:rsidRDefault="00DB6738" w:rsidP="0077129F">
            <w:pPr>
              <w:tabs>
                <w:tab w:val="left" w:pos="2359"/>
              </w:tabs>
              <w:spacing w:line="360" w:lineRule="exact"/>
            </w:pPr>
            <w:r w:rsidRPr="00D35710">
              <w:rPr>
                <w:rFonts w:hint="eastAsia"/>
              </w:rPr>
              <w:t>□異議申立て</w:t>
            </w:r>
          </w:p>
        </w:tc>
      </w:tr>
      <w:tr w:rsidR="00D35710" w:rsidRPr="00D35710" w14:paraId="7E53CB73" w14:textId="77777777" w:rsidTr="00D35710">
        <w:trPr>
          <w:trHeight w:val="176"/>
        </w:trPr>
        <w:tc>
          <w:tcPr>
            <w:tcW w:w="1276" w:type="dxa"/>
            <w:vAlign w:val="center"/>
          </w:tcPr>
          <w:p w14:paraId="4223817B" w14:textId="77777777" w:rsidR="00D843E2" w:rsidRPr="00D35710" w:rsidRDefault="00D843E2" w:rsidP="003416AB">
            <w:pPr>
              <w:spacing w:line="360" w:lineRule="exact"/>
              <w:jc w:val="left"/>
            </w:pPr>
            <w:r w:rsidRPr="00D35710">
              <w:rPr>
                <w:rFonts w:hint="eastAsia"/>
              </w:rPr>
              <w:t>組織名</w:t>
            </w:r>
          </w:p>
        </w:tc>
        <w:tc>
          <w:tcPr>
            <w:tcW w:w="7229" w:type="dxa"/>
            <w:vAlign w:val="center"/>
          </w:tcPr>
          <w:p w14:paraId="672B2C6A" w14:textId="77777777" w:rsidR="00D843E2" w:rsidRPr="00D35710" w:rsidRDefault="00D843E2" w:rsidP="00DB6738">
            <w:pPr>
              <w:spacing w:line="360" w:lineRule="exact"/>
            </w:pPr>
          </w:p>
        </w:tc>
      </w:tr>
      <w:tr w:rsidR="00D35710" w:rsidRPr="00D35710" w14:paraId="1C3720FE" w14:textId="77777777" w:rsidTr="00D35710">
        <w:trPr>
          <w:trHeight w:val="176"/>
        </w:trPr>
        <w:tc>
          <w:tcPr>
            <w:tcW w:w="1276" w:type="dxa"/>
            <w:vMerge w:val="restart"/>
            <w:vAlign w:val="center"/>
          </w:tcPr>
          <w:p w14:paraId="6FB0FF06" w14:textId="77777777" w:rsidR="00201180" w:rsidRPr="00D35710" w:rsidRDefault="00201180" w:rsidP="003416AB">
            <w:pPr>
              <w:spacing w:line="360" w:lineRule="exact"/>
              <w:jc w:val="left"/>
            </w:pPr>
            <w:r w:rsidRPr="00D35710">
              <w:rPr>
                <w:rFonts w:hint="eastAsia"/>
              </w:rPr>
              <w:t>申立者</w:t>
            </w:r>
          </w:p>
        </w:tc>
        <w:tc>
          <w:tcPr>
            <w:tcW w:w="7229" w:type="dxa"/>
            <w:vAlign w:val="center"/>
          </w:tcPr>
          <w:p w14:paraId="743479F2" w14:textId="77777777" w:rsidR="00201180" w:rsidRPr="00D35710" w:rsidRDefault="00201180" w:rsidP="00DB6738">
            <w:pPr>
              <w:spacing w:line="360" w:lineRule="exact"/>
            </w:pPr>
            <w:r w:rsidRPr="00D35710">
              <w:rPr>
                <w:rFonts w:hint="eastAsia"/>
              </w:rPr>
              <w:t>氏名：</w:t>
            </w:r>
          </w:p>
        </w:tc>
      </w:tr>
      <w:tr w:rsidR="00D35710" w:rsidRPr="00D35710" w14:paraId="4BE451C9" w14:textId="77777777" w:rsidTr="00D35710">
        <w:trPr>
          <w:trHeight w:val="176"/>
        </w:trPr>
        <w:tc>
          <w:tcPr>
            <w:tcW w:w="1276" w:type="dxa"/>
            <w:vMerge/>
            <w:vAlign w:val="center"/>
          </w:tcPr>
          <w:p w14:paraId="09F96F4B" w14:textId="77777777" w:rsidR="00201180" w:rsidRPr="00D35710" w:rsidRDefault="00201180" w:rsidP="003416AB">
            <w:pPr>
              <w:spacing w:line="360" w:lineRule="exact"/>
              <w:jc w:val="left"/>
            </w:pPr>
          </w:p>
        </w:tc>
        <w:tc>
          <w:tcPr>
            <w:tcW w:w="7229" w:type="dxa"/>
            <w:vAlign w:val="center"/>
          </w:tcPr>
          <w:p w14:paraId="412F3A82" w14:textId="77777777" w:rsidR="00201180" w:rsidRPr="00D35710" w:rsidRDefault="00201180" w:rsidP="00DB6738">
            <w:pPr>
              <w:spacing w:line="360" w:lineRule="exact"/>
            </w:pPr>
            <w:r w:rsidRPr="00D35710">
              <w:rPr>
                <w:rFonts w:hint="eastAsia"/>
              </w:rPr>
              <w:t>住所：</w:t>
            </w:r>
          </w:p>
        </w:tc>
      </w:tr>
      <w:tr w:rsidR="00D35710" w:rsidRPr="00D35710" w14:paraId="58828D58" w14:textId="77777777" w:rsidTr="00D35710">
        <w:trPr>
          <w:trHeight w:val="176"/>
        </w:trPr>
        <w:tc>
          <w:tcPr>
            <w:tcW w:w="1276" w:type="dxa"/>
            <w:vMerge/>
            <w:vAlign w:val="center"/>
          </w:tcPr>
          <w:p w14:paraId="11226D94" w14:textId="77777777" w:rsidR="00201180" w:rsidRPr="00D35710" w:rsidRDefault="00201180" w:rsidP="003416AB">
            <w:pPr>
              <w:spacing w:line="360" w:lineRule="exact"/>
              <w:jc w:val="left"/>
            </w:pPr>
          </w:p>
        </w:tc>
        <w:tc>
          <w:tcPr>
            <w:tcW w:w="7229" w:type="dxa"/>
            <w:vAlign w:val="center"/>
          </w:tcPr>
          <w:p w14:paraId="70D28D45" w14:textId="77777777" w:rsidR="00201180" w:rsidRPr="00D35710" w:rsidRDefault="00201180" w:rsidP="00DB6738">
            <w:pPr>
              <w:spacing w:line="360" w:lineRule="exact"/>
            </w:pPr>
            <w:r w:rsidRPr="00D35710">
              <w:rPr>
                <w:rFonts w:hint="eastAsia"/>
              </w:rPr>
              <w:t>電話番号：</w:t>
            </w:r>
          </w:p>
        </w:tc>
      </w:tr>
      <w:tr w:rsidR="00D35710" w:rsidRPr="00D35710" w14:paraId="35AEBD0A" w14:textId="77777777" w:rsidTr="00D35710">
        <w:trPr>
          <w:trHeight w:val="176"/>
        </w:trPr>
        <w:tc>
          <w:tcPr>
            <w:tcW w:w="1276" w:type="dxa"/>
            <w:vMerge/>
            <w:vAlign w:val="center"/>
          </w:tcPr>
          <w:p w14:paraId="23755DC9" w14:textId="77777777" w:rsidR="00201180" w:rsidRPr="00D35710" w:rsidRDefault="00201180" w:rsidP="003416AB">
            <w:pPr>
              <w:spacing w:line="360" w:lineRule="exact"/>
              <w:jc w:val="left"/>
            </w:pPr>
          </w:p>
        </w:tc>
        <w:tc>
          <w:tcPr>
            <w:tcW w:w="7229" w:type="dxa"/>
            <w:vAlign w:val="center"/>
          </w:tcPr>
          <w:p w14:paraId="689BA250" w14:textId="77777777" w:rsidR="00201180" w:rsidRPr="00D35710" w:rsidRDefault="00201180" w:rsidP="00DB6738">
            <w:pPr>
              <w:spacing w:line="360" w:lineRule="exact"/>
            </w:pPr>
            <w:r w:rsidRPr="00D35710">
              <w:rPr>
                <w:rFonts w:hint="eastAsia"/>
              </w:rPr>
              <w:t>Emai</w:t>
            </w:r>
            <w:r w:rsidR="00232871" w:rsidRPr="00D35710">
              <w:t>l</w:t>
            </w:r>
            <w:r w:rsidRPr="00D35710">
              <w:rPr>
                <w:rFonts w:hint="eastAsia"/>
              </w:rPr>
              <w:t>：</w:t>
            </w:r>
          </w:p>
        </w:tc>
      </w:tr>
      <w:tr w:rsidR="00D35710" w:rsidRPr="00D35710" w14:paraId="0EB7B5B5" w14:textId="77777777" w:rsidTr="00D35710">
        <w:trPr>
          <w:trHeight w:val="6158"/>
        </w:trPr>
        <w:tc>
          <w:tcPr>
            <w:tcW w:w="1276" w:type="dxa"/>
            <w:vAlign w:val="center"/>
          </w:tcPr>
          <w:p w14:paraId="0B970AA4" w14:textId="77777777" w:rsidR="00201180" w:rsidRPr="00D35710" w:rsidRDefault="00F97A92" w:rsidP="003416AB">
            <w:pPr>
              <w:spacing w:line="360" w:lineRule="exact"/>
              <w:jc w:val="left"/>
            </w:pPr>
            <w:r w:rsidRPr="00D35710">
              <w:rPr>
                <w:rFonts w:hint="eastAsia"/>
              </w:rPr>
              <w:t>苦情／</w:t>
            </w:r>
          </w:p>
          <w:p w14:paraId="3C7FFF88" w14:textId="77777777" w:rsidR="00F97A92" w:rsidRPr="00D35710" w:rsidRDefault="00F97A92" w:rsidP="003416AB">
            <w:pPr>
              <w:spacing w:line="360" w:lineRule="exact"/>
              <w:jc w:val="left"/>
            </w:pPr>
            <w:r w:rsidRPr="00D35710">
              <w:rPr>
                <w:rFonts w:hint="eastAsia"/>
              </w:rPr>
              <w:t>異議申立て内容</w:t>
            </w:r>
          </w:p>
        </w:tc>
        <w:tc>
          <w:tcPr>
            <w:tcW w:w="7229" w:type="dxa"/>
          </w:tcPr>
          <w:p w14:paraId="157AE8F7" w14:textId="77777777" w:rsidR="00201180" w:rsidRPr="00D35710" w:rsidRDefault="000E1F7A" w:rsidP="00DB6738">
            <w:pPr>
              <w:spacing w:line="360" w:lineRule="exact"/>
              <w:rPr>
                <w:b/>
              </w:rPr>
            </w:pPr>
            <w:r w:rsidRPr="00D35710">
              <w:rPr>
                <w:rFonts w:hint="eastAsia"/>
                <w:b/>
              </w:rPr>
              <w:t>※内容を詳細にご記入ください。</w:t>
            </w:r>
            <w:r w:rsidR="00057074" w:rsidRPr="00D35710">
              <w:rPr>
                <w:rFonts w:hint="eastAsia"/>
                <w:b/>
              </w:rPr>
              <w:t>(</w:t>
            </w:r>
            <w:r w:rsidR="00A206FC" w:rsidRPr="00D35710">
              <w:rPr>
                <w:rFonts w:hint="eastAsia"/>
                <w:b/>
              </w:rPr>
              <w:t>日付、状況、</w:t>
            </w:r>
            <w:r w:rsidR="00C41667" w:rsidRPr="00D35710">
              <w:rPr>
                <w:rFonts w:hint="eastAsia"/>
                <w:b/>
              </w:rPr>
              <w:t>関係者等</w:t>
            </w:r>
            <w:r w:rsidR="00057074" w:rsidRPr="00D35710">
              <w:rPr>
                <w:b/>
              </w:rPr>
              <w:t>)</w:t>
            </w:r>
          </w:p>
          <w:p w14:paraId="2747F611" w14:textId="77777777" w:rsidR="00A16883" w:rsidRPr="00D35710" w:rsidRDefault="00A16883" w:rsidP="00DB6738">
            <w:pPr>
              <w:spacing w:line="360" w:lineRule="exact"/>
            </w:pPr>
          </w:p>
        </w:tc>
      </w:tr>
      <w:tr w:rsidR="00D35710" w:rsidRPr="00D35710" w14:paraId="7A4358F2" w14:textId="77777777" w:rsidTr="00D35710">
        <w:trPr>
          <w:trHeight w:val="690"/>
        </w:trPr>
        <w:tc>
          <w:tcPr>
            <w:tcW w:w="1276" w:type="dxa"/>
            <w:vAlign w:val="center"/>
          </w:tcPr>
          <w:p w14:paraId="38C297D4" w14:textId="77777777" w:rsidR="00C41667" w:rsidRPr="00D35710" w:rsidRDefault="00C41667" w:rsidP="003416AB">
            <w:pPr>
              <w:spacing w:line="360" w:lineRule="exact"/>
              <w:jc w:val="left"/>
            </w:pPr>
            <w:r w:rsidRPr="00D35710">
              <w:rPr>
                <w:rFonts w:hint="eastAsia"/>
              </w:rPr>
              <w:t>署名欄</w:t>
            </w:r>
          </w:p>
        </w:tc>
        <w:tc>
          <w:tcPr>
            <w:tcW w:w="7229" w:type="dxa"/>
          </w:tcPr>
          <w:p w14:paraId="1C4766E6" w14:textId="77777777" w:rsidR="00C41667" w:rsidRPr="00D35710" w:rsidRDefault="00C41667" w:rsidP="00DB6738">
            <w:pPr>
              <w:spacing w:line="360" w:lineRule="exact"/>
              <w:rPr>
                <w:b/>
              </w:rPr>
            </w:pPr>
          </w:p>
        </w:tc>
      </w:tr>
    </w:tbl>
    <w:p w14:paraId="04B8427D" w14:textId="4847F5FE" w:rsidR="000E1F7A" w:rsidRPr="00D35710" w:rsidRDefault="000E1F7A">
      <w:r w:rsidRPr="00D35710">
        <w:rPr>
          <w:rFonts w:hint="eastAsia"/>
        </w:rPr>
        <w:t>※苦情／異議申立て内容を補足する情報、文書、記録もご提示ください。</w:t>
      </w:r>
      <w:r w:rsidR="003F637A" w:rsidRPr="00D35710">
        <w:rPr>
          <w:rFonts w:hint="eastAsia"/>
        </w:rPr>
        <w:t>書類が不十分の場合、対応が遅れる又は受理できない場合がございます。</w:t>
      </w:r>
    </w:p>
    <w:p w14:paraId="2BDB7194" w14:textId="77777777" w:rsidR="00422E92" w:rsidRPr="00D35710" w:rsidRDefault="00422E92"/>
    <w:p w14:paraId="1CA10F23" w14:textId="77777777" w:rsidR="00422E92" w:rsidRPr="00D35710" w:rsidRDefault="00422E92"/>
    <w:p w14:paraId="69CE796B" w14:textId="6E9ABEE6" w:rsidR="00422E92" w:rsidRPr="00D35710" w:rsidRDefault="00422E92">
      <w:pPr>
        <w:widowControl/>
        <w:jc w:val="left"/>
      </w:pPr>
    </w:p>
    <w:sectPr w:rsidR="00422E92" w:rsidRPr="00D35710" w:rsidSect="00790485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1985" w:right="1701" w:bottom="1701" w:left="1701" w:header="851" w:footer="992" w:gutter="0"/>
      <w:pgNumType w:start="1"/>
      <w:cols w:space="425"/>
      <w:docGrid w:type="linesAndChars" w:linePitch="31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B58AF" w14:textId="77777777" w:rsidR="00535F46" w:rsidRDefault="00535F46">
      <w:r>
        <w:separator/>
      </w:r>
    </w:p>
  </w:endnote>
  <w:endnote w:type="continuationSeparator" w:id="0">
    <w:p w14:paraId="2AD3DFAB" w14:textId="77777777" w:rsidR="00535F46" w:rsidRDefault="00535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5AB75" w14:textId="77777777" w:rsidR="00796DED" w:rsidRDefault="00796DED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6B4F4B">
      <w:rPr>
        <w:rStyle w:val="a5"/>
        <w:noProof/>
      </w:rPr>
      <w:t>12</w:t>
    </w:r>
    <w:r>
      <w:rPr>
        <w:rStyle w:val="a5"/>
      </w:rPr>
      <w:fldChar w:fldCharType="end"/>
    </w:r>
  </w:p>
  <w:p w14:paraId="36EF9D5E" w14:textId="77777777" w:rsidR="00796DED" w:rsidRDefault="00796DED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5C614" w14:textId="6288592E" w:rsidR="00796DED" w:rsidRPr="00790485" w:rsidRDefault="00790485" w:rsidP="0077129F">
    <w:pPr>
      <w:pStyle w:val="a3"/>
      <w:ind w:right="360"/>
      <w:jc w:val="center"/>
    </w:pPr>
    <w:r w:rsidRPr="00790485">
      <w:fldChar w:fldCharType="begin"/>
    </w:r>
    <w:r w:rsidRPr="00790485">
      <w:instrText>PAGE  \* Arabic  \* MERGEFORMAT</w:instrText>
    </w:r>
    <w:r w:rsidRPr="00790485">
      <w:fldChar w:fldCharType="separate"/>
    </w:r>
    <w:r w:rsidRPr="00790485">
      <w:rPr>
        <w:lang w:val="ja-JP"/>
      </w:rPr>
      <w:t>1</w:t>
    </w:r>
    <w:r w:rsidRPr="00790485">
      <w:fldChar w:fldCharType="end"/>
    </w:r>
    <w:r w:rsidRPr="00790485">
      <w:rPr>
        <w:lang w:val="ja-JP"/>
      </w:rPr>
      <w:t xml:space="preserve"> </w:t>
    </w:r>
    <w:r>
      <w:rPr>
        <w:lang w:val="ja-JP"/>
      </w:rPr>
      <w:t>(</w:t>
    </w:r>
    <w:fldSimple w:instr="NUMPAGES  \* Arabic  \* MERGEFORMAT">
      <w:r w:rsidRPr="00790485">
        <w:rPr>
          <w:lang w:val="ja-JP"/>
        </w:rPr>
        <w:t>2</w:t>
      </w:r>
    </w:fldSimple>
    <w: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D1528" w14:textId="7E8CC029" w:rsidR="00796DED" w:rsidRPr="00790485" w:rsidRDefault="00790485">
    <w:pPr>
      <w:pStyle w:val="a3"/>
    </w:pPr>
    <w:r w:rsidRPr="00790485">
      <w:fldChar w:fldCharType="begin"/>
    </w:r>
    <w:r w:rsidRPr="00790485">
      <w:instrText>PAGE  \* Arabic  \* MERGEFORMAT</w:instrText>
    </w:r>
    <w:r w:rsidRPr="00790485">
      <w:fldChar w:fldCharType="separate"/>
    </w:r>
    <w:r w:rsidRPr="00790485">
      <w:rPr>
        <w:lang w:val="ja-JP"/>
      </w:rPr>
      <w:t>1</w:t>
    </w:r>
    <w:r w:rsidRPr="00790485">
      <w:fldChar w:fldCharType="end"/>
    </w:r>
    <w:r w:rsidRPr="00790485">
      <w:rPr>
        <w:lang w:val="ja-JP"/>
      </w:rPr>
      <w:t xml:space="preserve"> / </w:t>
    </w:r>
    <w:r w:rsidRPr="00790485">
      <w:fldChar w:fldCharType="begin"/>
    </w:r>
    <w:r w:rsidRPr="00790485">
      <w:instrText>NUMPAGES  \* Arabic  \* MERGEFORMAT</w:instrText>
    </w:r>
    <w:r w:rsidRPr="00790485">
      <w:fldChar w:fldCharType="separate"/>
    </w:r>
    <w:r w:rsidRPr="00790485">
      <w:rPr>
        <w:lang w:val="ja-JP"/>
      </w:rPr>
      <w:t>2</w:t>
    </w:r>
    <w:r w:rsidRPr="00790485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1900F" w14:textId="77777777" w:rsidR="00535F46" w:rsidRDefault="00535F46">
      <w:r>
        <w:separator/>
      </w:r>
    </w:p>
  </w:footnote>
  <w:footnote w:type="continuationSeparator" w:id="0">
    <w:p w14:paraId="3BFFB88C" w14:textId="77777777" w:rsidR="00535F46" w:rsidRDefault="00535F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221C0" w14:textId="0A07B83A" w:rsidR="00796DED" w:rsidRDefault="00796DED">
    <w:pPr>
      <w:pStyle w:val="a6"/>
    </w:pPr>
    <w:r>
      <w:t>F</w:t>
    </w:r>
    <w:r>
      <w:rPr>
        <w:rFonts w:hint="eastAsia"/>
      </w:rPr>
      <w:t>20</w:t>
    </w:r>
    <w:r w:rsidRPr="00D35710">
      <w:t>6</w:t>
    </w:r>
    <w:r w:rsidR="00513191" w:rsidRPr="00D35710">
      <w:rPr>
        <w:rFonts w:hint="eastAsia"/>
      </w:rPr>
      <w:t xml:space="preserve"> Rev.</w:t>
    </w:r>
    <w:r w:rsidR="006E6E65" w:rsidRPr="00D35710">
      <w:t>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1F38C" w14:textId="65334A42" w:rsidR="00796DED" w:rsidRDefault="00796DED">
    <w:pPr>
      <w:pStyle w:val="a6"/>
    </w:pPr>
    <w:r>
      <w:rPr>
        <w:rFonts w:hint="eastAsia"/>
      </w:rPr>
      <w:t>F20</w:t>
    </w:r>
    <w:r>
      <w:t>6</w:t>
    </w:r>
    <w:r w:rsidR="00513191" w:rsidRPr="00D35710">
      <w:rPr>
        <w:rFonts w:hint="eastAsia"/>
      </w:rPr>
      <w:t xml:space="preserve"> Rev.</w:t>
    </w:r>
    <w:r w:rsidR="001A2185" w:rsidRPr="00D35710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8E2258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4F7235F0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D898B8D4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0D0E4EF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AFCC9AE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06A30F0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BB0D5F6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C52E99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06EBE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4A12098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465419"/>
    <w:multiLevelType w:val="hybridMultilevel"/>
    <w:tmpl w:val="C1A42282"/>
    <w:lvl w:ilvl="0" w:tplc="3328D7C8">
      <w:start w:val="2"/>
      <w:numFmt w:val="bullet"/>
      <w:lvlText w:val="・"/>
      <w:lvlJc w:val="left"/>
      <w:pPr>
        <w:tabs>
          <w:tab w:val="num" w:pos="990"/>
        </w:tabs>
        <w:ind w:left="99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410"/>
        </w:tabs>
        <w:ind w:left="4410" w:hanging="420"/>
      </w:pPr>
      <w:rPr>
        <w:rFonts w:ascii="Wingdings" w:hAnsi="Wingdings" w:hint="default"/>
      </w:rPr>
    </w:lvl>
  </w:abstractNum>
  <w:abstractNum w:abstractNumId="11" w15:restartNumberingAfterBreak="0">
    <w:nsid w:val="055F3847"/>
    <w:multiLevelType w:val="hybridMultilevel"/>
    <w:tmpl w:val="730288EA"/>
    <w:lvl w:ilvl="0" w:tplc="893E6FDA">
      <w:start w:val="3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00"/>
        </w:tabs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60"/>
        </w:tabs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720"/>
        </w:tabs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140"/>
        </w:tabs>
        <w:ind w:left="4140" w:hanging="420"/>
      </w:pPr>
    </w:lvl>
  </w:abstractNum>
  <w:abstractNum w:abstractNumId="12" w15:restartNumberingAfterBreak="0">
    <w:nsid w:val="0C762D69"/>
    <w:multiLevelType w:val="multilevel"/>
    <w:tmpl w:val="A510C538"/>
    <w:lvl w:ilvl="0">
      <w:start w:val="4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990"/>
        </w:tabs>
        <w:ind w:left="990" w:hanging="570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1560"/>
        </w:tabs>
        <w:ind w:left="156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980"/>
        </w:tabs>
        <w:ind w:left="1980" w:hanging="72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760"/>
        </w:tabs>
        <w:ind w:left="2760" w:hanging="1080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3180"/>
        </w:tabs>
        <w:ind w:left="3180" w:hanging="108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44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4380"/>
        </w:tabs>
        <w:ind w:left="4380" w:hanging="144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5160"/>
        </w:tabs>
        <w:ind w:left="5160" w:hanging="1800"/>
      </w:pPr>
      <w:rPr>
        <w:rFonts w:hint="eastAsia"/>
      </w:rPr>
    </w:lvl>
  </w:abstractNum>
  <w:abstractNum w:abstractNumId="13" w15:restartNumberingAfterBreak="0">
    <w:nsid w:val="0EC55F85"/>
    <w:multiLevelType w:val="hybridMultilevel"/>
    <w:tmpl w:val="9A2290C0"/>
    <w:lvl w:ilvl="0" w:tplc="07D2467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16851356"/>
    <w:multiLevelType w:val="singleLevel"/>
    <w:tmpl w:val="ED02F6A2"/>
    <w:lvl w:ilvl="0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5" w15:restartNumberingAfterBreak="0">
    <w:nsid w:val="17D44DD2"/>
    <w:multiLevelType w:val="hybridMultilevel"/>
    <w:tmpl w:val="89FC0824"/>
    <w:lvl w:ilvl="0" w:tplc="9058E88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1BE54829"/>
    <w:multiLevelType w:val="hybridMultilevel"/>
    <w:tmpl w:val="F41A1F5E"/>
    <w:lvl w:ilvl="0" w:tplc="7DE41E98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1D690B3F"/>
    <w:multiLevelType w:val="multilevel"/>
    <w:tmpl w:val="272AFB5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eastAsia"/>
      </w:rPr>
    </w:lvl>
  </w:abstractNum>
  <w:abstractNum w:abstractNumId="18" w15:restartNumberingAfterBreak="0">
    <w:nsid w:val="24B90878"/>
    <w:multiLevelType w:val="hybridMultilevel"/>
    <w:tmpl w:val="10029E98"/>
    <w:lvl w:ilvl="0" w:tplc="9DF092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32BB5E13"/>
    <w:multiLevelType w:val="hybridMultilevel"/>
    <w:tmpl w:val="86A6F5EA"/>
    <w:lvl w:ilvl="0" w:tplc="36384A22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FD05D3C"/>
    <w:multiLevelType w:val="multilevel"/>
    <w:tmpl w:val="4568F34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1560"/>
        </w:tabs>
        <w:ind w:left="156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980"/>
        </w:tabs>
        <w:ind w:left="1980" w:hanging="72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760"/>
        </w:tabs>
        <w:ind w:left="2760" w:hanging="1080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3180"/>
        </w:tabs>
        <w:ind w:left="3180" w:hanging="108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44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4380"/>
        </w:tabs>
        <w:ind w:left="4380" w:hanging="144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5160"/>
        </w:tabs>
        <w:ind w:left="5160" w:hanging="1800"/>
      </w:pPr>
      <w:rPr>
        <w:rFonts w:hint="eastAsia"/>
      </w:rPr>
    </w:lvl>
  </w:abstractNum>
  <w:abstractNum w:abstractNumId="21" w15:restartNumberingAfterBreak="0">
    <w:nsid w:val="4E1E18BA"/>
    <w:multiLevelType w:val="hybridMultilevel"/>
    <w:tmpl w:val="B6D81046"/>
    <w:lvl w:ilvl="0" w:tplc="F3D62166">
      <w:start w:val="2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0C425F4"/>
    <w:multiLevelType w:val="multilevel"/>
    <w:tmpl w:val="A7EA3A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1"/>
        <w:szCs w:val="21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asciiTheme="majorHAnsi" w:hAnsiTheme="majorHAnsi" w:cstheme="majorBidi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asciiTheme="majorHAnsi" w:hAnsiTheme="majorHAnsi" w:cstheme="majorBidi"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asciiTheme="majorHAnsi" w:hAnsiTheme="majorHAnsi" w:cstheme="majorBidi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asciiTheme="majorHAnsi" w:hAnsiTheme="majorHAnsi" w:cstheme="majorBidi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asciiTheme="majorHAnsi" w:hAnsiTheme="majorHAnsi" w:cs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asciiTheme="majorHAnsi" w:hAnsiTheme="majorHAnsi" w:cs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asciiTheme="majorHAnsi" w:hAnsiTheme="majorHAnsi" w:cs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asciiTheme="majorHAnsi" w:hAnsiTheme="majorHAnsi" w:cstheme="majorBidi" w:hint="default"/>
      </w:rPr>
    </w:lvl>
  </w:abstractNum>
  <w:abstractNum w:abstractNumId="23" w15:restartNumberingAfterBreak="0">
    <w:nsid w:val="578F4BD3"/>
    <w:multiLevelType w:val="hybridMultilevel"/>
    <w:tmpl w:val="DF6E14D6"/>
    <w:lvl w:ilvl="0" w:tplc="048A9A32">
      <w:start w:val="2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B9C459E"/>
    <w:multiLevelType w:val="hybridMultilevel"/>
    <w:tmpl w:val="288A8758"/>
    <w:lvl w:ilvl="0" w:tplc="F9E69EA2">
      <w:start w:val="2"/>
      <w:numFmt w:val="bullet"/>
      <w:lvlText w:val="□"/>
      <w:lvlJc w:val="left"/>
      <w:pPr>
        <w:tabs>
          <w:tab w:val="num" w:pos="1620"/>
        </w:tabs>
        <w:ind w:left="162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620"/>
        </w:tabs>
        <w:ind w:left="46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040"/>
        </w:tabs>
        <w:ind w:left="5040" w:hanging="420"/>
      </w:pPr>
      <w:rPr>
        <w:rFonts w:ascii="Wingdings" w:hAnsi="Wingdings" w:hint="default"/>
      </w:rPr>
    </w:lvl>
  </w:abstractNum>
  <w:abstractNum w:abstractNumId="25" w15:restartNumberingAfterBreak="0">
    <w:nsid w:val="75297926"/>
    <w:multiLevelType w:val="hybridMultilevel"/>
    <w:tmpl w:val="7C622F0C"/>
    <w:lvl w:ilvl="0" w:tplc="25BCE52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B9428C02">
      <w:numFmt w:val="none"/>
      <w:lvlText w:val=""/>
      <w:lvlJc w:val="left"/>
      <w:pPr>
        <w:tabs>
          <w:tab w:val="num" w:pos="360"/>
        </w:tabs>
      </w:pPr>
    </w:lvl>
    <w:lvl w:ilvl="2" w:tplc="B066A7F4">
      <w:numFmt w:val="none"/>
      <w:lvlText w:val=""/>
      <w:lvlJc w:val="left"/>
      <w:pPr>
        <w:tabs>
          <w:tab w:val="num" w:pos="360"/>
        </w:tabs>
      </w:pPr>
    </w:lvl>
    <w:lvl w:ilvl="3" w:tplc="B26A0958">
      <w:numFmt w:val="none"/>
      <w:lvlText w:val=""/>
      <w:lvlJc w:val="left"/>
      <w:pPr>
        <w:tabs>
          <w:tab w:val="num" w:pos="360"/>
        </w:tabs>
      </w:pPr>
    </w:lvl>
    <w:lvl w:ilvl="4" w:tplc="D9AACA22">
      <w:numFmt w:val="none"/>
      <w:lvlText w:val=""/>
      <w:lvlJc w:val="left"/>
      <w:pPr>
        <w:tabs>
          <w:tab w:val="num" w:pos="360"/>
        </w:tabs>
      </w:pPr>
    </w:lvl>
    <w:lvl w:ilvl="5" w:tplc="1784641E">
      <w:numFmt w:val="none"/>
      <w:lvlText w:val=""/>
      <w:lvlJc w:val="left"/>
      <w:pPr>
        <w:tabs>
          <w:tab w:val="num" w:pos="360"/>
        </w:tabs>
      </w:pPr>
    </w:lvl>
    <w:lvl w:ilvl="6" w:tplc="452042BE">
      <w:numFmt w:val="none"/>
      <w:lvlText w:val=""/>
      <w:lvlJc w:val="left"/>
      <w:pPr>
        <w:tabs>
          <w:tab w:val="num" w:pos="360"/>
        </w:tabs>
      </w:pPr>
    </w:lvl>
    <w:lvl w:ilvl="7" w:tplc="E466C168">
      <w:numFmt w:val="none"/>
      <w:lvlText w:val=""/>
      <w:lvlJc w:val="left"/>
      <w:pPr>
        <w:tabs>
          <w:tab w:val="num" w:pos="360"/>
        </w:tabs>
      </w:pPr>
    </w:lvl>
    <w:lvl w:ilvl="8" w:tplc="4940A4BE">
      <w:numFmt w:val="none"/>
      <w:lvlText w:val=""/>
      <w:lvlJc w:val="left"/>
      <w:pPr>
        <w:tabs>
          <w:tab w:val="num" w:pos="360"/>
        </w:tabs>
      </w:pPr>
    </w:lvl>
  </w:abstractNum>
  <w:num w:numId="1" w16cid:durableId="788816344">
    <w:abstractNumId w:val="16"/>
  </w:num>
  <w:num w:numId="2" w16cid:durableId="1131288991">
    <w:abstractNumId w:val="25"/>
  </w:num>
  <w:num w:numId="3" w16cid:durableId="579871240">
    <w:abstractNumId w:val="14"/>
  </w:num>
  <w:num w:numId="4" w16cid:durableId="979920759">
    <w:abstractNumId w:val="10"/>
  </w:num>
  <w:num w:numId="5" w16cid:durableId="2109696820">
    <w:abstractNumId w:val="17"/>
  </w:num>
  <w:num w:numId="6" w16cid:durableId="1044646530">
    <w:abstractNumId w:val="19"/>
  </w:num>
  <w:num w:numId="7" w16cid:durableId="241568652">
    <w:abstractNumId w:val="23"/>
  </w:num>
  <w:num w:numId="8" w16cid:durableId="48918193">
    <w:abstractNumId w:val="24"/>
  </w:num>
  <w:num w:numId="9" w16cid:durableId="849484869">
    <w:abstractNumId w:val="21"/>
  </w:num>
  <w:num w:numId="10" w16cid:durableId="115947770">
    <w:abstractNumId w:val="11"/>
  </w:num>
  <w:num w:numId="11" w16cid:durableId="1042553850">
    <w:abstractNumId w:val="12"/>
  </w:num>
  <w:num w:numId="12" w16cid:durableId="926622087">
    <w:abstractNumId w:val="20"/>
  </w:num>
  <w:num w:numId="13" w16cid:durableId="1854420005">
    <w:abstractNumId w:val="15"/>
  </w:num>
  <w:num w:numId="14" w16cid:durableId="1284069938">
    <w:abstractNumId w:val="13"/>
  </w:num>
  <w:num w:numId="15" w16cid:durableId="1379352471">
    <w:abstractNumId w:val="18"/>
  </w:num>
  <w:num w:numId="16" w16cid:durableId="677736603">
    <w:abstractNumId w:val="22"/>
  </w:num>
  <w:num w:numId="17" w16cid:durableId="940914486">
    <w:abstractNumId w:val="9"/>
  </w:num>
  <w:num w:numId="18" w16cid:durableId="356154170">
    <w:abstractNumId w:val="7"/>
  </w:num>
  <w:num w:numId="19" w16cid:durableId="2131436271">
    <w:abstractNumId w:val="6"/>
  </w:num>
  <w:num w:numId="20" w16cid:durableId="271672602">
    <w:abstractNumId w:val="5"/>
  </w:num>
  <w:num w:numId="21" w16cid:durableId="70467877">
    <w:abstractNumId w:val="4"/>
  </w:num>
  <w:num w:numId="22" w16cid:durableId="1458990927">
    <w:abstractNumId w:val="8"/>
  </w:num>
  <w:num w:numId="23" w16cid:durableId="2117870274">
    <w:abstractNumId w:val="3"/>
  </w:num>
  <w:num w:numId="24" w16cid:durableId="2065372021">
    <w:abstractNumId w:val="2"/>
  </w:num>
  <w:num w:numId="25" w16cid:durableId="1422723743">
    <w:abstractNumId w:val="1"/>
  </w:num>
  <w:num w:numId="26" w16cid:durableId="5560182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840"/>
  <w:drawingGridHorizontalSpacing w:val="105"/>
  <w:drawingGridVerticalSpacing w:val="313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rG0NDQwMjAzMDVT0lEKTi0uzszPAymwqAUAQHjlHCwAAAA="/>
  </w:docVars>
  <w:rsids>
    <w:rsidRoot w:val="00404576"/>
    <w:rsid w:val="000104AE"/>
    <w:rsid w:val="00011532"/>
    <w:rsid w:val="000132B0"/>
    <w:rsid w:val="0001475E"/>
    <w:rsid w:val="00017BAC"/>
    <w:rsid w:val="000332DB"/>
    <w:rsid w:val="000355EF"/>
    <w:rsid w:val="00035E8B"/>
    <w:rsid w:val="00057074"/>
    <w:rsid w:val="00070FD6"/>
    <w:rsid w:val="0007221E"/>
    <w:rsid w:val="000758A6"/>
    <w:rsid w:val="00080CC5"/>
    <w:rsid w:val="0008254E"/>
    <w:rsid w:val="00083CCE"/>
    <w:rsid w:val="00084082"/>
    <w:rsid w:val="00085DDA"/>
    <w:rsid w:val="00086380"/>
    <w:rsid w:val="000A393D"/>
    <w:rsid w:val="000B22CC"/>
    <w:rsid w:val="000B3B3E"/>
    <w:rsid w:val="000D4288"/>
    <w:rsid w:val="000E0F0E"/>
    <w:rsid w:val="000E1F7A"/>
    <w:rsid w:val="000F5855"/>
    <w:rsid w:val="00100F08"/>
    <w:rsid w:val="00113236"/>
    <w:rsid w:val="001265FD"/>
    <w:rsid w:val="00142411"/>
    <w:rsid w:val="00147803"/>
    <w:rsid w:val="0016145E"/>
    <w:rsid w:val="00161F86"/>
    <w:rsid w:val="00162E5C"/>
    <w:rsid w:val="00175A1F"/>
    <w:rsid w:val="00177406"/>
    <w:rsid w:val="00187225"/>
    <w:rsid w:val="00192D76"/>
    <w:rsid w:val="001948C7"/>
    <w:rsid w:val="00195B12"/>
    <w:rsid w:val="001A2185"/>
    <w:rsid w:val="001B6A68"/>
    <w:rsid w:val="001B77DB"/>
    <w:rsid w:val="001C203D"/>
    <w:rsid w:val="001C3DD3"/>
    <w:rsid w:val="001D74B7"/>
    <w:rsid w:val="001D74C1"/>
    <w:rsid w:val="001E566E"/>
    <w:rsid w:val="001E7AA1"/>
    <w:rsid w:val="001F5FB6"/>
    <w:rsid w:val="00201180"/>
    <w:rsid w:val="00206713"/>
    <w:rsid w:val="002212E2"/>
    <w:rsid w:val="00221B2F"/>
    <w:rsid w:val="00224FCA"/>
    <w:rsid w:val="00230DBF"/>
    <w:rsid w:val="00232871"/>
    <w:rsid w:val="00244942"/>
    <w:rsid w:val="00253D0B"/>
    <w:rsid w:val="00260123"/>
    <w:rsid w:val="002619FE"/>
    <w:rsid w:val="00273325"/>
    <w:rsid w:val="002950F2"/>
    <w:rsid w:val="002A00F1"/>
    <w:rsid w:val="002A1740"/>
    <w:rsid w:val="002A4F68"/>
    <w:rsid w:val="002A5572"/>
    <w:rsid w:val="002B27AB"/>
    <w:rsid w:val="002B356D"/>
    <w:rsid w:val="002C62F4"/>
    <w:rsid w:val="002C7CEF"/>
    <w:rsid w:val="002D6AFD"/>
    <w:rsid w:val="002E4BAB"/>
    <w:rsid w:val="00301D15"/>
    <w:rsid w:val="0030389B"/>
    <w:rsid w:val="0031072B"/>
    <w:rsid w:val="00314E9A"/>
    <w:rsid w:val="00321F3B"/>
    <w:rsid w:val="0033166E"/>
    <w:rsid w:val="003416AB"/>
    <w:rsid w:val="00344C32"/>
    <w:rsid w:val="00345286"/>
    <w:rsid w:val="00350D38"/>
    <w:rsid w:val="00353A2E"/>
    <w:rsid w:val="003554C4"/>
    <w:rsid w:val="0036374F"/>
    <w:rsid w:val="003749C4"/>
    <w:rsid w:val="003755C6"/>
    <w:rsid w:val="00393D65"/>
    <w:rsid w:val="003B3AA6"/>
    <w:rsid w:val="003B536E"/>
    <w:rsid w:val="003C324E"/>
    <w:rsid w:val="003C56CC"/>
    <w:rsid w:val="003C727A"/>
    <w:rsid w:val="003C7C5D"/>
    <w:rsid w:val="003D7DD3"/>
    <w:rsid w:val="003E22B9"/>
    <w:rsid w:val="003E49CF"/>
    <w:rsid w:val="003E6F17"/>
    <w:rsid w:val="003F01AE"/>
    <w:rsid w:val="003F0DB4"/>
    <w:rsid w:val="003F5996"/>
    <w:rsid w:val="003F637A"/>
    <w:rsid w:val="004028C4"/>
    <w:rsid w:val="00402FC9"/>
    <w:rsid w:val="00404576"/>
    <w:rsid w:val="00416F89"/>
    <w:rsid w:val="00422E92"/>
    <w:rsid w:val="00425796"/>
    <w:rsid w:val="00467766"/>
    <w:rsid w:val="0047724D"/>
    <w:rsid w:val="00485086"/>
    <w:rsid w:val="00492385"/>
    <w:rsid w:val="00494210"/>
    <w:rsid w:val="00495FC6"/>
    <w:rsid w:val="004B71D5"/>
    <w:rsid w:val="004C5E74"/>
    <w:rsid w:val="004C7E4C"/>
    <w:rsid w:val="004D276B"/>
    <w:rsid w:val="004D70CB"/>
    <w:rsid w:val="004E3E69"/>
    <w:rsid w:val="004F03FD"/>
    <w:rsid w:val="00500853"/>
    <w:rsid w:val="00513191"/>
    <w:rsid w:val="005234C7"/>
    <w:rsid w:val="00532804"/>
    <w:rsid w:val="0053348F"/>
    <w:rsid w:val="00535F46"/>
    <w:rsid w:val="005446C2"/>
    <w:rsid w:val="00551548"/>
    <w:rsid w:val="00554F3A"/>
    <w:rsid w:val="00555693"/>
    <w:rsid w:val="00571452"/>
    <w:rsid w:val="005715C2"/>
    <w:rsid w:val="00580148"/>
    <w:rsid w:val="005806E0"/>
    <w:rsid w:val="00590C79"/>
    <w:rsid w:val="00594B17"/>
    <w:rsid w:val="00596295"/>
    <w:rsid w:val="005A09D8"/>
    <w:rsid w:val="005A22FC"/>
    <w:rsid w:val="005B200D"/>
    <w:rsid w:val="005C45EC"/>
    <w:rsid w:val="005D0363"/>
    <w:rsid w:val="005D1554"/>
    <w:rsid w:val="005D156D"/>
    <w:rsid w:val="005D7EBE"/>
    <w:rsid w:val="005E4B16"/>
    <w:rsid w:val="005E77E4"/>
    <w:rsid w:val="005F2524"/>
    <w:rsid w:val="0060542B"/>
    <w:rsid w:val="00613DB8"/>
    <w:rsid w:val="00614BC2"/>
    <w:rsid w:val="00625AF0"/>
    <w:rsid w:val="00627B1A"/>
    <w:rsid w:val="00630540"/>
    <w:rsid w:val="006424F7"/>
    <w:rsid w:val="0065055B"/>
    <w:rsid w:val="0065131D"/>
    <w:rsid w:val="0065577D"/>
    <w:rsid w:val="00655F43"/>
    <w:rsid w:val="00665693"/>
    <w:rsid w:val="0067183D"/>
    <w:rsid w:val="00674A4B"/>
    <w:rsid w:val="00676A58"/>
    <w:rsid w:val="00681855"/>
    <w:rsid w:val="006905DF"/>
    <w:rsid w:val="00695869"/>
    <w:rsid w:val="006A1E6E"/>
    <w:rsid w:val="006A3793"/>
    <w:rsid w:val="006A5392"/>
    <w:rsid w:val="006B2A5E"/>
    <w:rsid w:val="006B4F4B"/>
    <w:rsid w:val="006C47E3"/>
    <w:rsid w:val="006C4811"/>
    <w:rsid w:val="006E4DF7"/>
    <w:rsid w:val="006E59D3"/>
    <w:rsid w:val="006E6E65"/>
    <w:rsid w:val="006E74E9"/>
    <w:rsid w:val="006F6E47"/>
    <w:rsid w:val="00703B26"/>
    <w:rsid w:val="0070535C"/>
    <w:rsid w:val="0071160D"/>
    <w:rsid w:val="00717508"/>
    <w:rsid w:val="007465CE"/>
    <w:rsid w:val="00753F80"/>
    <w:rsid w:val="00754BAF"/>
    <w:rsid w:val="007571E5"/>
    <w:rsid w:val="0076590C"/>
    <w:rsid w:val="00765AC2"/>
    <w:rsid w:val="0077129F"/>
    <w:rsid w:val="00772780"/>
    <w:rsid w:val="0077290F"/>
    <w:rsid w:val="007757AB"/>
    <w:rsid w:val="007854F8"/>
    <w:rsid w:val="00785EB5"/>
    <w:rsid w:val="0078727F"/>
    <w:rsid w:val="0078750A"/>
    <w:rsid w:val="00790485"/>
    <w:rsid w:val="00793E6B"/>
    <w:rsid w:val="007962BF"/>
    <w:rsid w:val="00796DED"/>
    <w:rsid w:val="007A2C57"/>
    <w:rsid w:val="007B5004"/>
    <w:rsid w:val="007B7552"/>
    <w:rsid w:val="007C2753"/>
    <w:rsid w:val="007E0625"/>
    <w:rsid w:val="007F1BCE"/>
    <w:rsid w:val="008024D1"/>
    <w:rsid w:val="0081797C"/>
    <w:rsid w:val="00825333"/>
    <w:rsid w:val="00837746"/>
    <w:rsid w:val="008472CF"/>
    <w:rsid w:val="00847413"/>
    <w:rsid w:val="00852E3F"/>
    <w:rsid w:val="00871A07"/>
    <w:rsid w:val="0087440F"/>
    <w:rsid w:val="00874CF3"/>
    <w:rsid w:val="00885369"/>
    <w:rsid w:val="00886FE5"/>
    <w:rsid w:val="008A1140"/>
    <w:rsid w:val="008A48F5"/>
    <w:rsid w:val="008D766B"/>
    <w:rsid w:val="008E6859"/>
    <w:rsid w:val="008F0C9F"/>
    <w:rsid w:val="008F1EF4"/>
    <w:rsid w:val="008F5733"/>
    <w:rsid w:val="0090578E"/>
    <w:rsid w:val="009073A3"/>
    <w:rsid w:val="0091153A"/>
    <w:rsid w:val="00915A2B"/>
    <w:rsid w:val="00925F9F"/>
    <w:rsid w:val="00931232"/>
    <w:rsid w:val="009326EE"/>
    <w:rsid w:val="00935A17"/>
    <w:rsid w:val="00942168"/>
    <w:rsid w:val="00947CC7"/>
    <w:rsid w:val="00950225"/>
    <w:rsid w:val="0096707F"/>
    <w:rsid w:val="0096742A"/>
    <w:rsid w:val="00970D96"/>
    <w:rsid w:val="00973893"/>
    <w:rsid w:val="0097472B"/>
    <w:rsid w:val="009B0722"/>
    <w:rsid w:val="009B4CCF"/>
    <w:rsid w:val="009C6EDF"/>
    <w:rsid w:val="009E4006"/>
    <w:rsid w:val="009E4133"/>
    <w:rsid w:val="00A03142"/>
    <w:rsid w:val="00A16883"/>
    <w:rsid w:val="00A206FC"/>
    <w:rsid w:val="00A33135"/>
    <w:rsid w:val="00A33E6A"/>
    <w:rsid w:val="00A524EF"/>
    <w:rsid w:val="00A5689E"/>
    <w:rsid w:val="00A6365E"/>
    <w:rsid w:val="00A66EA4"/>
    <w:rsid w:val="00A67368"/>
    <w:rsid w:val="00A83755"/>
    <w:rsid w:val="00A91EC8"/>
    <w:rsid w:val="00A92943"/>
    <w:rsid w:val="00A965C4"/>
    <w:rsid w:val="00AA0678"/>
    <w:rsid w:val="00AA35E1"/>
    <w:rsid w:val="00AB1CB0"/>
    <w:rsid w:val="00AC2A83"/>
    <w:rsid w:val="00AC71DC"/>
    <w:rsid w:val="00AD24B1"/>
    <w:rsid w:val="00AD6FE2"/>
    <w:rsid w:val="00AE3147"/>
    <w:rsid w:val="00AF04C9"/>
    <w:rsid w:val="00AF1DBB"/>
    <w:rsid w:val="00AF7BAD"/>
    <w:rsid w:val="00B05D79"/>
    <w:rsid w:val="00B14570"/>
    <w:rsid w:val="00B20200"/>
    <w:rsid w:val="00B44387"/>
    <w:rsid w:val="00B46EF0"/>
    <w:rsid w:val="00B51DA6"/>
    <w:rsid w:val="00B53D56"/>
    <w:rsid w:val="00B718D5"/>
    <w:rsid w:val="00B71B16"/>
    <w:rsid w:val="00B7628E"/>
    <w:rsid w:val="00B95C5B"/>
    <w:rsid w:val="00B97005"/>
    <w:rsid w:val="00BA0505"/>
    <w:rsid w:val="00BA4A7A"/>
    <w:rsid w:val="00BA79D3"/>
    <w:rsid w:val="00BB0526"/>
    <w:rsid w:val="00BD3116"/>
    <w:rsid w:val="00BD627B"/>
    <w:rsid w:val="00BF4AFA"/>
    <w:rsid w:val="00BF5784"/>
    <w:rsid w:val="00C11149"/>
    <w:rsid w:val="00C41667"/>
    <w:rsid w:val="00C5334B"/>
    <w:rsid w:val="00C54129"/>
    <w:rsid w:val="00C64E0D"/>
    <w:rsid w:val="00C80AB6"/>
    <w:rsid w:val="00C933D1"/>
    <w:rsid w:val="00C93531"/>
    <w:rsid w:val="00C971AA"/>
    <w:rsid w:val="00CA6064"/>
    <w:rsid w:val="00CB6497"/>
    <w:rsid w:val="00CC5B76"/>
    <w:rsid w:val="00CC72DC"/>
    <w:rsid w:val="00CC72FE"/>
    <w:rsid w:val="00CD6EF1"/>
    <w:rsid w:val="00CF3904"/>
    <w:rsid w:val="00D011EE"/>
    <w:rsid w:val="00D0535A"/>
    <w:rsid w:val="00D10A86"/>
    <w:rsid w:val="00D10DE4"/>
    <w:rsid w:val="00D136D7"/>
    <w:rsid w:val="00D21F6B"/>
    <w:rsid w:val="00D31D7B"/>
    <w:rsid w:val="00D35710"/>
    <w:rsid w:val="00D5102E"/>
    <w:rsid w:val="00D55029"/>
    <w:rsid w:val="00D55EE4"/>
    <w:rsid w:val="00D5631A"/>
    <w:rsid w:val="00D614E2"/>
    <w:rsid w:val="00D65138"/>
    <w:rsid w:val="00D71AC7"/>
    <w:rsid w:val="00D73975"/>
    <w:rsid w:val="00D75DD2"/>
    <w:rsid w:val="00D843E2"/>
    <w:rsid w:val="00D85308"/>
    <w:rsid w:val="00D86202"/>
    <w:rsid w:val="00D97692"/>
    <w:rsid w:val="00DA3589"/>
    <w:rsid w:val="00DB6738"/>
    <w:rsid w:val="00DB79E3"/>
    <w:rsid w:val="00DB7A19"/>
    <w:rsid w:val="00DC38E2"/>
    <w:rsid w:val="00DD1E48"/>
    <w:rsid w:val="00DE11D4"/>
    <w:rsid w:val="00DE3714"/>
    <w:rsid w:val="00DE6EDA"/>
    <w:rsid w:val="00DF7429"/>
    <w:rsid w:val="00DF79DF"/>
    <w:rsid w:val="00E1294C"/>
    <w:rsid w:val="00E25667"/>
    <w:rsid w:val="00E55E03"/>
    <w:rsid w:val="00E567D7"/>
    <w:rsid w:val="00E711C8"/>
    <w:rsid w:val="00E83880"/>
    <w:rsid w:val="00E8399C"/>
    <w:rsid w:val="00E83A49"/>
    <w:rsid w:val="00EA03D6"/>
    <w:rsid w:val="00EB2ED6"/>
    <w:rsid w:val="00EC34D1"/>
    <w:rsid w:val="00EC6345"/>
    <w:rsid w:val="00ED57FF"/>
    <w:rsid w:val="00EF0CA4"/>
    <w:rsid w:val="00F119E4"/>
    <w:rsid w:val="00F1456B"/>
    <w:rsid w:val="00F2298C"/>
    <w:rsid w:val="00F24565"/>
    <w:rsid w:val="00F40EA4"/>
    <w:rsid w:val="00F4602C"/>
    <w:rsid w:val="00F52952"/>
    <w:rsid w:val="00F62938"/>
    <w:rsid w:val="00F70729"/>
    <w:rsid w:val="00F723DB"/>
    <w:rsid w:val="00F742CE"/>
    <w:rsid w:val="00F9302B"/>
    <w:rsid w:val="00F97A92"/>
    <w:rsid w:val="00FB26B3"/>
    <w:rsid w:val="00FB3858"/>
    <w:rsid w:val="00FB7C2D"/>
    <w:rsid w:val="00FC7904"/>
    <w:rsid w:val="00FD3C0D"/>
    <w:rsid w:val="00FD65B1"/>
    <w:rsid w:val="00FE2903"/>
    <w:rsid w:val="00FF28FF"/>
    <w:rsid w:val="00FF2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2739A8C"/>
  <w15:chartTrackingRefBased/>
  <w15:docId w15:val="{9D486FFE-C83A-4513-A4CB-ED7C723C3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B0526"/>
    <w:pPr>
      <w:widowControl w:val="0"/>
      <w:jc w:val="both"/>
    </w:pPr>
    <w:rPr>
      <w:rFonts w:eastAsia="ＭＳ ゴシック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sz w:val="48"/>
    </w:rPr>
  </w:style>
  <w:style w:type="paragraph" w:styleId="2">
    <w:name w:val="heading 2"/>
    <w:basedOn w:val="a"/>
    <w:next w:val="a"/>
    <w:link w:val="20"/>
    <w:qFormat/>
    <w:rsid w:val="00BB0526"/>
    <w:pPr>
      <w:keepNext/>
      <w:outlineLvl w:val="1"/>
    </w:pPr>
    <w:rPr>
      <w:rFonts w:asciiTheme="majorHAnsi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</w:style>
  <w:style w:type="paragraph" w:styleId="a6">
    <w:name w:val="header"/>
    <w:basedOn w:val="a"/>
    <w:link w:val="a7"/>
    <w:pPr>
      <w:tabs>
        <w:tab w:val="center" w:pos="4252"/>
        <w:tab w:val="right" w:pos="8504"/>
      </w:tabs>
      <w:snapToGrid w:val="0"/>
    </w:pPr>
  </w:style>
  <w:style w:type="paragraph" w:styleId="a8">
    <w:name w:val="Body Text Indent"/>
    <w:basedOn w:val="a"/>
    <w:link w:val="a9"/>
    <w:pPr>
      <w:ind w:leftChars="171" w:left="359"/>
    </w:pPr>
  </w:style>
  <w:style w:type="paragraph" w:styleId="aa">
    <w:name w:val="Balloon Text"/>
    <w:basedOn w:val="a"/>
    <w:link w:val="ab"/>
    <w:rsid w:val="00175A1F"/>
    <w:rPr>
      <w:rFonts w:ascii="Arial" w:hAnsi="Arial"/>
      <w:sz w:val="18"/>
      <w:szCs w:val="18"/>
    </w:rPr>
  </w:style>
  <w:style w:type="character" w:customStyle="1" w:styleId="ab">
    <w:name w:val="吹き出し (文字)"/>
    <w:link w:val="aa"/>
    <w:rsid w:val="00175A1F"/>
    <w:rPr>
      <w:rFonts w:ascii="Arial" w:eastAsia="ＭＳ ゴシック" w:hAnsi="Arial" w:cs="Times New Roman"/>
      <w:kern w:val="2"/>
      <w:sz w:val="18"/>
      <w:szCs w:val="18"/>
    </w:rPr>
  </w:style>
  <w:style w:type="character" w:customStyle="1" w:styleId="a4">
    <w:name w:val="フッター (文字)"/>
    <w:basedOn w:val="a0"/>
    <w:link w:val="a3"/>
    <w:uiPriority w:val="99"/>
    <w:rsid w:val="00674A4B"/>
    <w:rPr>
      <w:rFonts w:eastAsia="ＭＳ ゴシック"/>
      <w:kern w:val="2"/>
      <w:sz w:val="21"/>
      <w:szCs w:val="24"/>
    </w:rPr>
  </w:style>
  <w:style w:type="paragraph" w:styleId="ac">
    <w:name w:val="List Paragraph"/>
    <w:basedOn w:val="a"/>
    <w:uiPriority w:val="34"/>
    <w:qFormat/>
    <w:rsid w:val="005D0363"/>
    <w:pPr>
      <w:ind w:leftChars="400" w:left="840"/>
    </w:pPr>
  </w:style>
  <w:style w:type="paragraph" w:styleId="ad">
    <w:name w:val="Title"/>
    <w:basedOn w:val="a"/>
    <w:next w:val="a"/>
    <w:link w:val="ae"/>
    <w:qFormat/>
    <w:rsid w:val="00B44387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20">
    <w:name w:val="見出し 2 (文字)"/>
    <w:basedOn w:val="a0"/>
    <w:link w:val="2"/>
    <w:rsid w:val="00BB0526"/>
    <w:rPr>
      <w:rFonts w:asciiTheme="majorHAnsi" w:eastAsia="ＭＳ ゴシック" w:hAnsiTheme="majorHAnsi" w:cstheme="majorBidi"/>
      <w:kern w:val="2"/>
      <w:sz w:val="21"/>
      <w:szCs w:val="24"/>
    </w:rPr>
  </w:style>
  <w:style w:type="character" w:customStyle="1" w:styleId="ae">
    <w:name w:val="表題 (文字)"/>
    <w:basedOn w:val="a0"/>
    <w:link w:val="ad"/>
    <w:rsid w:val="00B44387"/>
    <w:rPr>
      <w:rFonts w:asciiTheme="majorHAnsi" w:eastAsiaTheme="majorEastAsia" w:hAnsiTheme="majorHAnsi" w:cstheme="majorBidi"/>
      <w:kern w:val="2"/>
      <w:sz w:val="32"/>
      <w:szCs w:val="32"/>
    </w:rPr>
  </w:style>
  <w:style w:type="paragraph" w:styleId="af">
    <w:name w:val="Revision"/>
    <w:hidden/>
    <w:uiPriority w:val="99"/>
    <w:semiHidden/>
    <w:rsid w:val="00162E5C"/>
    <w:rPr>
      <w:rFonts w:eastAsia="ＭＳ ゴシック"/>
      <w:kern w:val="2"/>
      <w:sz w:val="21"/>
      <w:szCs w:val="24"/>
    </w:rPr>
  </w:style>
  <w:style w:type="character" w:customStyle="1" w:styleId="a9">
    <w:name w:val="本文インデント (文字)"/>
    <w:basedOn w:val="a0"/>
    <w:link w:val="a8"/>
    <w:rsid w:val="006905DF"/>
    <w:rPr>
      <w:rFonts w:eastAsia="ＭＳ ゴシック"/>
      <w:kern w:val="2"/>
      <w:sz w:val="21"/>
      <w:szCs w:val="24"/>
    </w:rPr>
  </w:style>
  <w:style w:type="table" w:styleId="af0">
    <w:name w:val="Table Grid"/>
    <w:basedOn w:val="a1"/>
    <w:rsid w:val="00CD6E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rsid w:val="009C6EDF"/>
    <w:rPr>
      <w:sz w:val="18"/>
      <w:szCs w:val="18"/>
    </w:rPr>
  </w:style>
  <w:style w:type="paragraph" w:styleId="af2">
    <w:name w:val="annotation text"/>
    <w:basedOn w:val="a"/>
    <w:link w:val="af3"/>
    <w:rsid w:val="009C6EDF"/>
    <w:pPr>
      <w:jc w:val="left"/>
    </w:pPr>
  </w:style>
  <w:style w:type="character" w:customStyle="1" w:styleId="af3">
    <w:name w:val="コメント文字列 (文字)"/>
    <w:basedOn w:val="a0"/>
    <w:link w:val="af2"/>
    <w:rsid w:val="009C6EDF"/>
    <w:rPr>
      <w:rFonts w:eastAsia="ＭＳ ゴシック"/>
      <w:kern w:val="2"/>
      <w:sz w:val="21"/>
      <w:szCs w:val="24"/>
    </w:rPr>
  </w:style>
  <w:style w:type="paragraph" w:styleId="af4">
    <w:name w:val="annotation subject"/>
    <w:basedOn w:val="af2"/>
    <w:next w:val="af2"/>
    <w:link w:val="af5"/>
    <w:semiHidden/>
    <w:unhideWhenUsed/>
    <w:rsid w:val="009C6EDF"/>
    <w:rPr>
      <w:b/>
      <w:bCs/>
    </w:rPr>
  </w:style>
  <w:style w:type="character" w:customStyle="1" w:styleId="af5">
    <w:name w:val="コメント内容 (文字)"/>
    <w:basedOn w:val="af3"/>
    <w:link w:val="af4"/>
    <w:semiHidden/>
    <w:rsid w:val="009C6EDF"/>
    <w:rPr>
      <w:rFonts w:eastAsia="ＭＳ ゴシック"/>
      <w:b/>
      <w:bCs/>
      <w:kern w:val="2"/>
      <w:sz w:val="21"/>
      <w:szCs w:val="24"/>
    </w:rPr>
  </w:style>
  <w:style w:type="character" w:customStyle="1" w:styleId="a7">
    <w:name w:val="ヘッダー (文字)"/>
    <w:basedOn w:val="a0"/>
    <w:link w:val="a6"/>
    <w:rsid w:val="00DF7429"/>
    <w:rPr>
      <w:rFonts w:eastAsia="ＭＳ ゴシック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D70392-0ED0-42C9-8D4A-7055F7FA0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苦情及び異議申立て処理手順書</vt:lpstr>
      <vt:lpstr>環境製品宣言（ＥＰＤ）</vt:lpstr>
    </vt:vector>
  </TitlesOfParts>
  <Company>Toshiba</Company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苦情及び異議申立て処理手順書</dc:title>
  <dc:subject/>
  <dc:creator>JIA-QA Center</dc:creator>
  <cp:keywords/>
  <cp:lastModifiedBy>1170073</cp:lastModifiedBy>
  <cp:revision>24</cp:revision>
  <cp:lastPrinted>2019-07-31T06:06:00Z</cp:lastPrinted>
  <dcterms:created xsi:type="dcterms:W3CDTF">2020-04-09T07:02:00Z</dcterms:created>
  <dcterms:modified xsi:type="dcterms:W3CDTF">2023-05-29T01:19:00Z</dcterms:modified>
</cp:coreProperties>
</file>